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The Ultimate Supper Club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event/sea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event/sea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event/sea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Event/Sea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Event/Sea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Event/Sea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supper-club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supper-club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supper-club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46Z</dcterms:created>
  <dcterms:modified xsi:type="dcterms:W3CDTF">2026-06-27T02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